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C9C937" w14:textId="2D431B92" w:rsidR="00DB3ECE" w:rsidRDefault="0029240D" w:rsidP="005F55E0">
      <w:pPr>
        <w:pStyle w:val="stBilgi"/>
        <w:rPr>
          <w:rFonts w:ascii="Verdana" w:hAnsi="Verdana" w:cs="Times New Roman"/>
          <w:b/>
          <w:color w:val="FFFFFF" w:themeColor="background1"/>
          <w:sz w:val="28"/>
          <w:szCs w:val="40"/>
        </w:rPr>
      </w:pPr>
      <w:r>
        <w:rPr>
          <w:noProof/>
          <w:lang w:eastAsia="tr-TR"/>
        </w:rPr>
        <w:drawing>
          <wp:anchor distT="0" distB="0" distL="114300" distR="114300" simplePos="0" relativeHeight="251660288" behindDoc="1" locked="0" layoutInCell="1" allowOverlap="1" wp14:anchorId="538D3ABE" wp14:editId="2971CEA5">
            <wp:simplePos x="0" y="0"/>
            <wp:positionH relativeFrom="page">
              <wp:posOffset>-68580</wp:posOffset>
            </wp:positionH>
            <wp:positionV relativeFrom="paragraph">
              <wp:posOffset>-180340</wp:posOffset>
            </wp:positionV>
            <wp:extent cx="7762875" cy="10791825"/>
            <wp:effectExtent l="0" t="0" r="9525" b="9525"/>
            <wp:wrapNone/>
            <wp:docPr id="1687532925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532925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79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E57808" w14:textId="1F35A26A" w:rsidR="00DB3ECE" w:rsidRPr="00DB3ECE" w:rsidRDefault="00DB3ECE" w:rsidP="005F55E0">
      <w:pPr>
        <w:pStyle w:val="stBilgi"/>
        <w:rPr>
          <w:rFonts w:ascii="Verdana" w:hAnsi="Verdana" w:cs="Times New Roman"/>
          <w:b/>
          <w:sz w:val="28"/>
          <w:szCs w:val="40"/>
        </w:rPr>
      </w:pPr>
    </w:p>
    <w:p w14:paraId="7460A00A" w14:textId="6BD00CBC" w:rsidR="00DB3ECE" w:rsidRDefault="00BD51D0" w:rsidP="00C740F2">
      <w:pPr>
        <w:pStyle w:val="stBilgi"/>
        <w:rPr>
          <w:rFonts w:ascii="Verdana" w:hAnsi="Verdana" w:cs="Times New Roman"/>
          <w:b/>
          <w:sz w:val="28"/>
          <w:szCs w:val="40"/>
        </w:rPr>
      </w:pPr>
      <w:r>
        <w:rPr>
          <w:noProof/>
          <w:lang w:eastAsia="tr-TR"/>
        </w:rPr>
        <w:drawing>
          <wp:anchor distT="0" distB="0" distL="114300" distR="114300" simplePos="0" relativeHeight="251661312" behindDoc="0" locked="0" layoutInCell="1" allowOverlap="1" wp14:anchorId="1EFCADFB" wp14:editId="6D571FB6">
            <wp:simplePos x="0" y="0"/>
            <wp:positionH relativeFrom="margin">
              <wp:align>center</wp:align>
            </wp:positionH>
            <wp:positionV relativeFrom="paragraph">
              <wp:posOffset>50800</wp:posOffset>
            </wp:positionV>
            <wp:extent cx="2504327" cy="756208"/>
            <wp:effectExtent l="0" t="0" r="0" b="6350"/>
            <wp:wrapNone/>
            <wp:docPr id="471666337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666337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4327" cy="756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3A9E15" w14:textId="03E96D4A" w:rsidR="00DB3ECE" w:rsidRDefault="00DB3ECE" w:rsidP="00C740F2">
      <w:pPr>
        <w:pStyle w:val="stBilgi"/>
        <w:rPr>
          <w:rFonts w:ascii="Verdana" w:hAnsi="Verdana" w:cs="Times New Roman"/>
          <w:b/>
          <w:sz w:val="28"/>
          <w:szCs w:val="40"/>
        </w:rPr>
      </w:pPr>
    </w:p>
    <w:p w14:paraId="4BD3029F" w14:textId="66DBB831" w:rsidR="00BD51D0" w:rsidRDefault="00BD51D0" w:rsidP="00DB3ECE">
      <w:pPr>
        <w:pStyle w:val="stBilgi"/>
        <w:jc w:val="center"/>
        <w:rPr>
          <w:rFonts w:ascii="Verdana" w:hAnsi="Verdana" w:cs="Times New Roman"/>
          <w:b/>
          <w:color w:val="6F1D1B"/>
          <w:sz w:val="32"/>
          <w:szCs w:val="44"/>
        </w:rPr>
      </w:pPr>
    </w:p>
    <w:p w14:paraId="159CC531" w14:textId="0EF94463" w:rsidR="00BD51D0" w:rsidRDefault="00BD51D0" w:rsidP="00DB3ECE">
      <w:pPr>
        <w:pStyle w:val="stBilgi"/>
        <w:jc w:val="center"/>
        <w:rPr>
          <w:rFonts w:ascii="Verdana" w:hAnsi="Verdana" w:cs="Times New Roman"/>
          <w:b/>
          <w:color w:val="6F1D1B"/>
          <w:sz w:val="32"/>
          <w:szCs w:val="44"/>
        </w:rPr>
      </w:pPr>
    </w:p>
    <w:p w14:paraId="3289A63A" w14:textId="52AD2BD2" w:rsidR="00417AEA" w:rsidRPr="00197BE6" w:rsidRDefault="005F55E0" w:rsidP="00DB3ECE">
      <w:pPr>
        <w:pStyle w:val="stBilgi"/>
        <w:jc w:val="center"/>
        <w:rPr>
          <w:rFonts w:ascii="Verdana" w:hAnsi="Verdana" w:cs="Times New Roman"/>
          <w:b/>
          <w:color w:val="16304E"/>
          <w:sz w:val="32"/>
          <w:szCs w:val="44"/>
        </w:rPr>
      </w:pPr>
      <w:r w:rsidRPr="00197BE6">
        <w:rPr>
          <w:rFonts w:ascii="Verdana" w:hAnsi="Verdana" w:cs="Times New Roman"/>
          <w:b/>
          <w:color w:val="16304E"/>
          <w:sz w:val="32"/>
          <w:szCs w:val="44"/>
        </w:rPr>
        <w:t xml:space="preserve">Memur-Sen Tez Ödülleri Başvuru </w:t>
      </w:r>
      <w:r w:rsidR="00A75D44" w:rsidRPr="00197BE6">
        <w:rPr>
          <w:rFonts w:ascii="Verdana" w:hAnsi="Verdana" w:cs="Times New Roman"/>
          <w:b/>
          <w:color w:val="16304E"/>
          <w:sz w:val="32"/>
          <w:szCs w:val="44"/>
        </w:rPr>
        <w:t>Formu-</w:t>
      </w:r>
      <w:r w:rsidRPr="00197BE6">
        <w:rPr>
          <w:rFonts w:ascii="Verdana" w:hAnsi="Verdana" w:cs="Times New Roman"/>
          <w:b/>
          <w:color w:val="16304E"/>
          <w:sz w:val="32"/>
          <w:szCs w:val="44"/>
        </w:rPr>
        <w:t xml:space="preserve"> 202</w:t>
      </w:r>
      <w:r w:rsidR="00197BE6" w:rsidRPr="00197BE6">
        <w:rPr>
          <w:rFonts w:ascii="Verdana" w:hAnsi="Verdana" w:cs="Times New Roman"/>
          <w:b/>
          <w:color w:val="16304E"/>
          <w:sz w:val="32"/>
          <w:szCs w:val="44"/>
        </w:rPr>
        <w:t>6</w:t>
      </w:r>
    </w:p>
    <w:p w14:paraId="4E1D9F46" w14:textId="29044CFC" w:rsidR="007847C8" w:rsidRPr="00417AEA" w:rsidRDefault="007847C8" w:rsidP="009D7921">
      <w:pPr>
        <w:spacing w:after="0"/>
        <w:rPr>
          <w:rFonts w:ascii="Times New Roman" w:hAnsi="Times New Roman" w:cs="Times New Roman"/>
          <w:b/>
          <w:color w:val="093048"/>
          <w:sz w:val="28"/>
          <w:szCs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14"/>
        <w:gridCol w:w="1982"/>
        <w:gridCol w:w="993"/>
        <w:gridCol w:w="2971"/>
      </w:tblGrid>
      <w:tr w:rsidR="00197BE6" w:rsidRPr="00417AEA" w14:paraId="3FA201AF" w14:textId="77777777" w:rsidTr="00197BE6">
        <w:trPr>
          <w:gridAfter w:val="3"/>
          <w:wAfter w:w="5946" w:type="dxa"/>
          <w:trHeight w:val="340"/>
        </w:trPr>
        <w:tc>
          <w:tcPr>
            <w:tcW w:w="3114" w:type="dxa"/>
            <w:shd w:val="clear" w:color="auto" w:fill="16304E"/>
            <w:vAlign w:val="center"/>
          </w:tcPr>
          <w:p w14:paraId="3888F1B7" w14:textId="4E973873" w:rsidR="00197BE6" w:rsidRPr="00197BE6" w:rsidRDefault="00197BE6" w:rsidP="00975E56">
            <w:pPr>
              <w:spacing w:line="276" w:lineRule="auto"/>
              <w:rPr>
                <w:rFonts w:ascii="Times New Roman" w:hAnsi="Times New Roman" w:cs="Times New Roman"/>
                <w:color w:val="FFFFFF" w:themeColor="background1"/>
              </w:rPr>
            </w:pPr>
            <w:r w:rsidRPr="00197BE6">
              <w:rPr>
                <w:rFonts w:ascii="Times New Roman" w:hAnsi="Times New Roman" w:cs="Times New Roman"/>
                <w:color w:val="FFFFFF" w:themeColor="background1"/>
              </w:rPr>
              <w:t>Tez Yazarı</w:t>
            </w:r>
          </w:p>
        </w:tc>
      </w:tr>
      <w:tr w:rsidR="00417AEA" w:rsidRPr="00417AEA" w14:paraId="7CA88C13" w14:textId="77777777" w:rsidTr="00E81D5F">
        <w:trPr>
          <w:trHeight w:val="340"/>
        </w:trPr>
        <w:tc>
          <w:tcPr>
            <w:tcW w:w="3114" w:type="dxa"/>
            <w:vAlign w:val="center"/>
          </w:tcPr>
          <w:p w14:paraId="0E6A3ECF" w14:textId="77777777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Adı Soyadı:</w:t>
            </w:r>
          </w:p>
        </w:tc>
        <w:tc>
          <w:tcPr>
            <w:tcW w:w="5946" w:type="dxa"/>
            <w:gridSpan w:val="3"/>
            <w:vAlign w:val="center"/>
          </w:tcPr>
          <w:p w14:paraId="1CF84CD7" w14:textId="77777777" w:rsidR="00EF1BF6" w:rsidRPr="0095799A" w:rsidRDefault="00EF1BF6" w:rsidP="001864F0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17AEA" w:rsidRPr="00417AEA" w14:paraId="711BD56A" w14:textId="77777777" w:rsidTr="00E81D5F">
        <w:trPr>
          <w:trHeight w:val="340"/>
        </w:trPr>
        <w:tc>
          <w:tcPr>
            <w:tcW w:w="3114" w:type="dxa"/>
            <w:vAlign w:val="center"/>
          </w:tcPr>
          <w:p w14:paraId="6912A90A" w14:textId="45E39E81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T.C. Kimlik Numarası</w:t>
            </w:r>
            <w:r w:rsidR="00DB3E4F" w:rsidRPr="0095799A">
              <w:rPr>
                <w:rFonts w:ascii="Times New Roman" w:hAnsi="Times New Roman" w:cs="Times New Roman"/>
                <w:color w:val="000000" w:themeColor="text1"/>
              </w:rPr>
              <w:t>:</w:t>
            </w:r>
          </w:p>
        </w:tc>
        <w:tc>
          <w:tcPr>
            <w:tcW w:w="5946" w:type="dxa"/>
            <w:gridSpan w:val="3"/>
            <w:vAlign w:val="center"/>
          </w:tcPr>
          <w:p w14:paraId="0BEBD375" w14:textId="77777777" w:rsidR="00EF1BF6" w:rsidRPr="0095799A" w:rsidRDefault="00EF1BF6" w:rsidP="001864F0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17AEA" w:rsidRPr="00417AEA" w14:paraId="01C14AEE" w14:textId="77777777" w:rsidTr="00E81D5F">
        <w:trPr>
          <w:trHeight w:val="340"/>
        </w:trPr>
        <w:tc>
          <w:tcPr>
            <w:tcW w:w="3114" w:type="dxa"/>
            <w:tcBorders>
              <w:bottom w:val="single" w:sz="4" w:space="0" w:color="auto"/>
            </w:tcBorders>
            <w:vAlign w:val="center"/>
          </w:tcPr>
          <w:p w14:paraId="214127C3" w14:textId="7281C465" w:rsidR="00E116D9" w:rsidRPr="0095799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Cep Telefonu:</w:t>
            </w:r>
          </w:p>
        </w:tc>
        <w:tc>
          <w:tcPr>
            <w:tcW w:w="1982" w:type="dxa"/>
            <w:tcBorders>
              <w:bottom w:val="single" w:sz="4" w:space="0" w:color="auto"/>
            </w:tcBorders>
            <w:vAlign w:val="center"/>
          </w:tcPr>
          <w:p w14:paraId="032E8ABE" w14:textId="77777777" w:rsidR="00E116D9" w:rsidRPr="0095799A" w:rsidRDefault="00E116D9" w:rsidP="001864F0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2B8D3BD8" w14:textId="3DDB5790" w:rsidR="00E116D9" w:rsidRPr="0095799A" w:rsidRDefault="00A75D44" w:rsidP="001864F0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bCs/>
                <w:color w:val="000000" w:themeColor="text1"/>
              </w:rPr>
              <w:t>E-Mail</w:t>
            </w: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5B9F1A50" w14:textId="0F2B176E" w:rsidR="00E116D9" w:rsidRPr="0095799A" w:rsidRDefault="00E116D9" w:rsidP="001864F0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17AEA" w:rsidRPr="00417AEA" w14:paraId="39764A77" w14:textId="77777777" w:rsidTr="001864F0">
        <w:trPr>
          <w:trHeight w:val="340"/>
        </w:trPr>
        <w:tc>
          <w:tcPr>
            <w:tcW w:w="3114" w:type="dxa"/>
            <w:tcBorders>
              <w:left w:val="nil"/>
              <w:right w:val="nil"/>
            </w:tcBorders>
            <w:vAlign w:val="center"/>
          </w:tcPr>
          <w:p w14:paraId="4742AEF6" w14:textId="5F979358" w:rsidR="001864F0" w:rsidRPr="00417AEA" w:rsidRDefault="001864F0" w:rsidP="001864F0">
            <w:pPr>
              <w:spacing w:line="276" w:lineRule="auto"/>
              <w:rPr>
                <w:color w:val="093048"/>
                <w:szCs w:val="20"/>
              </w:rPr>
            </w:pPr>
          </w:p>
        </w:tc>
        <w:tc>
          <w:tcPr>
            <w:tcW w:w="1982" w:type="dxa"/>
            <w:tcBorders>
              <w:left w:val="nil"/>
              <w:bottom w:val="nil"/>
              <w:right w:val="nil"/>
            </w:tcBorders>
            <w:vAlign w:val="center"/>
          </w:tcPr>
          <w:p w14:paraId="643EE32A" w14:textId="77777777" w:rsidR="00E116D9" w:rsidRPr="00417AEA" w:rsidRDefault="00E116D9" w:rsidP="001864F0">
            <w:pPr>
              <w:spacing w:line="276" w:lineRule="auto"/>
              <w:rPr>
                <w:rFonts w:cs="Times New Roman"/>
                <w:color w:val="093048"/>
                <w:szCs w:val="20"/>
              </w:rPr>
            </w:pPr>
          </w:p>
        </w:tc>
        <w:tc>
          <w:tcPr>
            <w:tcW w:w="993" w:type="dxa"/>
            <w:tcBorders>
              <w:left w:val="nil"/>
              <w:bottom w:val="nil"/>
              <w:right w:val="nil"/>
            </w:tcBorders>
            <w:vAlign w:val="center"/>
          </w:tcPr>
          <w:p w14:paraId="5B9DAD41" w14:textId="77777777" w:rsidR="00E116D9" w:rsidRPr="00417AEA" w:rsidRDefault="00E116D9" w:rsidP="001864F0">
            <w:pPr>
              <w:spacing w:line="276" w:lineRule="auto"/>
              <w:rPr>
                <w:rFonts w:cs="Times New Roman"/>
                <w:b/>
                <w:bCs/>
                <w:color w:val="093048"/>
                <w:szCs w:val="20"/>
              </w:rPr>
            </w:pPr>
          </w:p>
        </w:tc>
        <w:tc>
          <w:tcPr>
            <w:tcW w:w="2971" w:type="dxa"/>
            <w:tcBorders>
              <w:left w:val="nil"/>
              <w:bottom w:val="nil"/>
              <w:right w:val="nil"/>
            </w:tcBorders>
            <w:vAlign w:val="center"/>
          </w:tcPr>
          <w:p w14:paraId="4B0C7F23" w14:textId="77777777" w:rsidR="00E116D9" w:rsidRPr="00417AEA" w:rsidRDefault="00E116D9" w:rsidP="001864F0">
            <w:pPr>
              <w:spacing w:line="276" w:lineRule="auto"/>
              <w:rPr>
                <w:rFonts w:cs="Times New Roman"/>
                <w:color w:val="093048"/>
                <w:szCs w:val="20"/>
              </w:rPr>
            </w:pPr>
          </w:p>
        </w:tc>
      </w:tr>
      <w:tr w:rsidR="00417AEA" w:rsidRPr="00417AEA" w14:paraId="47C67CFB" w14:textId="77777777" w:rsidTr="00197BE6">
        <w:trPr>
          <w:trHeight w:val="235"/>
        </w:trPr>
        <w:tc>
          <w:tcPr>
            <w:tcW w:w="3114" w:type="dxa"/>
            <w:shd w:val="clear" w:color="auto" w:fill="16304E"/>
            <w:vAlign w:val="center"/>
          </w:tcPr>
          <w:p w14:paraId="697137B3" w14:textId="0E42F121" w:rsidR="00E116D9" w:rsidRPr="0095799A" w:rsidRDefault="00E116D9" w:rsidP="00975E56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 w:rsidRPr="0095799A">
              <w:rPr>
                <w:rFonts w:ascii="Times New Roman" w:hAnsi="Times New Roman" w:cs="Times New Roman"/>
                <w:color w:val="FFFFFF" w:themeColor="background1"/>
              </w:rPr>
              <w:t>Tez Danışmanı</w:t>
            </w:r>
          </w:p>
        </w:tc>
        <w:tc>
          <w:tcPr>
            <w:tcW w:w="5946" w:type="dxa"/>
            <w:gridSpan w:val="3"/>
            <w:tcBorders>
              <w:top w:val="nil"/>
              <w:right w:val="nil"/>
            </w:tcBorders>
            <w:vAlign w:val="center"/>
          </w:tcPr>
          <w:p w14:paraId="3772BCEC" w14:textId="77777777" w:rsidR="00E116D9" w:rsidRPr="0095799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417AEA" w14:paraId="48324C1C" w14:textId="77777777" w:rsidTr="00E81D5F">
        <w:trPr>
          <w:trHeight w:val="340"/>
        </w:trPr>
        <w:tc>
          <w:tcPr>
            <w:tcW w:w="3114" w:type="dxa"/>
            <w:vAlign w:val="center"/>
          </w:tcPr>
          <w:p w14:paraId="231640D3" w14:textId="484489EA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Adı-Soyadı</w:t>
            </w:r>
            <w:r w:rsidR="00DB3E4F" w:rsidRPr="0095799A">
              <w:rPr>
                <w:rFonts w:ascii="Times New Roman" w:hAnsi="Times New Roman" w:cs="Times New Roman"/>
                <w:color w:val="000000" w:themeColor="text1"/>
              </w:rPr>
              <w:t>:</w:t>
            </w:r>
          </w:p>
        </w:tc>
        <w:tc>
          <w:tcPr>
            <w:tcW w:w="5946" w:type="dxa"/>
            <w:gridSpan w:val="3"/>
            <w:vAlign w:val="center"/>
          </w:tcPr>
          <w:p w14:paraId="27C19307" w14:textId="77777777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417AEA" w14:paraId="510C87A5" w14:textId="77777777" w:rsidTr="00E81D5F">
        <w:trPr>
          <w:trHeight w:val="340"/>
        </w:trPr>
        <w:tc>
          <w:tcPr>
            <w:tcW w:w="3114" w:type="dxa"/>
            <w:vAlign w:val="center"/>
          </w:tcPr>
          <w:p w14:paraId="6B199C81" w14:textId="77777777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Telefon:</w:t>
            </w:r>
          </w:p>
        </w:tc>
        <w:tc>
          <w:tcPr>
            <w:tcW w:w="1982" w:type="dxa"/>
            <w:vAlign w:val="center"/>
          </w:tcPr>
          <w:p w14:paraId="5095FF31" w14:textId="77777777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256BDE3C" w14:textId="79C8AC74" w:rsidR="00EF1BF6" w:rsidRPr="0095799A" w:rsidRDefault="00A75D44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E-Mail</w:t>
            </w:r>
            <w:r w:rsidR="00EF1BF6" w:rsidRPr="0095799A">
              <w:rPr>
                <w:rFonts w:ascii="Times New Roman" w:hAnsi="Times New Roman" w:cs="Times New Roman"/>
                <w:color w:val="000000" w:themeColor="text1"/>
              </w:rPr>
              <w:t>:</w:t>
            </w:r>
          </w:p>
        </w:tc>
        <w:tc>
          <w:tcPr>
            <w:tcW w:w="2971" w:type="dxa"/>
            <w:vAlign w:val="center"/>
          </w:tcPr>
          <w:p w14:paraId="363958B2" w14:textId="77777777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17AEA" w:rsidRPr="00417AEA" w14:paraId="1F3C06DC" w14:textId="77777777" w:rsidTr="00E81D5F">
        <w:trPr>
          <w:trHeight w:val="340"/>
        </w:trPr>
        <w:tc>
          <w:tcPr>
            <w:tcW w:w="3114" w:type="dxa"/>
            <w:vAlign w:val="center"/>
          </w:tcPr>
          <w:p w14:paraId="5E263D08" w14:textId="0C0AF1D9" w:rsidR="00E116D9" w:rsidRPr="0095799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Üniversitesi:</w:t>
            </w:r>
          </w:p>
        </w:tc>
        <w:tc>
          <w:tcPr>
            <w:tcW w:w="5946" w:type="dxa"/>
            <w:gridSpan w:val="3"/>
            <w:vAlign w:val="center"/>
          </w:tcPr>
          <w:p w14:paraId="06705A12" w14:textId="77777777" w:rsidR="00E116D9" w:rsidRPr="0095799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975E56" w:rsidRPr="00417AEA" w14:paraId="5F155E6D" w14:textId="77777777" w:rsidTr="00E81D5F">
        <w:trPr>
          <w:trHeight w:val="340"/>
        </w:trPr>
        <w:tc>
          <w:tcPr>
            <w:tcW w:w="3114" w:type="dxa"/>
            <w:vAlign w:val="center"/>
          </w:tcPr>
          <w:p w14:paraId="2B4755E3" w14:textId="1AECCA68" w:rsidR="00E116D9" w:rsidRPr="0095799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Anabilim Dalı:</w:t>
            </w:r>
          </w:p>
        </w:tc>
        <w:tc>
          <w:tcPr>
            <w:tcW w:w="5946" w:type="dxa"/>
            <w:gridSpan w:val="3"/>
            <w:vAlign w:val="center"/>
          </w:tcPr>
          <w:p w14:paraId="0F1621A5" w14:textId="77777777" w:rsidR="00E116D9" w:rsidRPr="0095799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</w:tbl>
    <w:p w14:paraId="68BC9CC1" w14:textId="57080D52" w:rsidR="00EF1BF6" w:rsidRPr="00417AEA" w:rsidRDefault="00EF1BF6" w:rsidP="00292944">
      <w:pPr>
        <w:spacing w:after="0"/>
        <w:jc w:val="both"/>
        <w:rPr>
          <w:rFonts w:cs="Times New Roman"/>
          <w:b/>
          <w:color w:val="093048"/>
          <w:szCs w:val="20"/>
          <w:u w:val="single"/>
        </w:rPr>
      </w:pPr>
    </w:p>
    <w:tbl>
      <w:tblPr>
        <w:tblStyle w:val="TabloKlavuzu"/>
        <w:tblW w:w="0" w:type="auto"/>
        <w:tblInd w:w="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09"/>
        <w:gridCol w:w="2976"/>
        <w:gridCol w:w="2970"/>
      </w:tblGrid>
      <w:tr w:rsidR="00417AEA" w:rsidRPr="0095799A" w14:paraId="10F1B4DC" w14:textId="77777777" w:rsidTr="00197BE6">
        <w:trPr>
          <w:gridAfter w:val="2"/>
          <w:wAfter w:w="5946" w:type="dxa"/>
          <w:trHeight w:val="100"/>
        </w:trPr>
        <w:tc>
          <w:tcPr>
            <w:tcW w:w="3109" w:type="dxa"/>
            <w:tcBorders>
              <w:left w:val="single" w:sz="4" w:space="0" w:color="auto"/>
              <w:right w:val="single" w:sz="4" w:space="0" w:color="auto"/>
            </w:tcBorders>
            <w:shd w:val="clear" w:color="auto" w:fill="16304E"/>
            <w:vAlign w:val="center"/>
          </w:tcPr>
          <w:p w14:paraId="26D693D2" w14:textId="6CD51716" w:rsidR="00292944" w:rsidRPr="0095799A" w:rsidRDefault="00292944" w:rsidP="00975E56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 w:rsidRPr="0095799A">
              <w:rPr>
                <w:rFonts w:ascii="Times New Roman" w:hAnsi="Times New Roman" w:cs="Times New Roman"/>
                <w:color w:val="FFFFFF" w:themeColor="background1"/>
              </w:rPr>
              <w:t>Başvurusu Yapılan Tezin</w:t>
            </w:r>
          </w:p>
        </w:tc>
      </w:tr>
      <w:tr w:rsidR="0095799A" w:rsidRPr="0095799A" w14:paraId="09F8C59C" w14:textId="77777777" w:rsidTr="00E81D5F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3109" w:type="dxa"/>
            <w:vAlign w:val="center"/>
          </w:tcPr>
          <w:p w14:paraId="23B42009" w14:textId="77777777" w:rsidR="006551F7" w:rsidRPr="0095799A" w:rsidRDefault="006551F7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Derecesi</w:t>
            </w:r>
          </w:p>
        </w:tc>
        <w:tc>
          <w:tcPr>
            <w:tcW w:w="2976" w:type="dxa"/>
            <w:vAlign w:val="center"/>
          </w:tcPr>
          <w:p w14:paraId="503DB104" w14:textId="77777777" w:rsidR="006551F7" w:rsidRPr="0095799A" w:rsidRDefault="006551F7" w:rsidP="00975E56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18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Yüksek Lisans</w:t>
            </w:r>
          </w:p>
        </w:tc>
        <w:tc>
          <w:tcPr>
            <w:tcW w:w="2970" w:type="dxa"/>
            <w:vAlign w:val="center"/>
          </w:tcPr>
          <w:p w14:paraId="69BCC5AF" w14:textId="77777777" w:rsidR="006551F7" w:rsidRPr="0095799A" w:rsidRDefault="006551F7" w:rsidP="00975E56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97" w:hanging="397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Doktora</w:t>
            </w:r>
          </w:p>
        </w:tc>
      </w:tr>
      <w:tr w:rsidR="0095799A" w:rsidRPr="0095799A" w14:paraId="78E80B7E" w14:textId="77777777" w:rsidTr="00E81D5F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80"/>
        </w:trPr>
        <w:tc>
          <w:tcPr>
            <w:tcW w:w="3109" w:type="dxa"/>
            <w:vAlign w:val="center"/>
          </w:tcPr>
          <w:p w14:paraId="27C1AEE4" w14:textId="53123D07" w:rsidR="00EF1BF6" w:rsidRPr="0095799A" w:rsidRDefault="00171F44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 xml:space="preserve">Tez </w:t>
            </w:r>
            <w:r w:rsidR="00EF1BF6" w:rsidRPr="0095799A">
              <w:rPr>
                <w:rFonts w:ascii="Times New Roman" w:hAnsi="Times New Roman" w:cs="Times New Roman"/>
                <w:color w:val="000000" w:themeColor="text1"/>
              </w:rPr>
              <w:t>Başlığı:</w:t>
            </w:r>
          </w:p>
        </w:tc>
        <w:tc>
          <w:tcPr>
            <w:tcW w:w="5946" w:type="dxa"/>
            <w:gridSpan w:val="2"/>
            <w:vAlign w:val="center"/>
          </w:tcPr>
          <w:p w14:paraId="4C5F23AA" w14:textId="77777777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5799A" w:rsidRPr="0095799A" w14:paraId="461C61FB" w14:textId="77777777" w:rsidTr="00E81D5F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3109" w:type="dxa"/>
            <w:vAlign w:val="center"/>
          </w:tcPr>
          <w:p w14:paraId="55C250B0" w14:textId="77777777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Kabul Tarihi:</w:t>
            </w:r>
          </w:p>
        </w:tc>
        <w:tc>
          <w:tcPr>
            <w:tcW w:w="5946" w:type="dxa"/>
            <w:gridSpan w:val="2"/>
            <w:vAlign w:val="center"/>
          </w:tcPr>
          <w:p w14:paraId="1A9E4DD3" w14:textId="77777777" w:rsidR="00EF1BF6" w:rsidRPr="0095799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5799A" w:rsidRPr="0095799A" w14:paraId="00C1CA76" w14:textId="77777777" w:rsidTr="00E81D5F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3109" w:type="dxa"/>
            <w:vAlign w:val="center"/>
          </w:tcPr>
          <w:p w14:paraId="37897E45" w14:textId="51ACAEF8" w:rsidR="006B53FB" w:rsidRPr="0095799A" w:rsidRDefault="006B53FB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YÖK Tez Merkezi Tez No</w:t>
            </w:r>
          </w:p>
        </w:tc>
        <w:tc>
          <w:tcPr>
            <w:tcW w:w="5946" w:type="dxa"/>
            <w:gridSpan w:val="2"/>
            <w:vAlign w:val="center"/>
          </w:tcPr>
          <w:p w14:paraId="30BDE9DF" w14:textId="77777777" w:rsidR="006B53FB" w:rsidRPr="0095799A" w:rsidRDefault="006B53FB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5799A" w:rsidRPr="0095799A" w14:paraId="5A060F6F" w14:textId="77777777" w:rsidTr="00E81D5F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9055" w:type="dxa"/>
            <w:gridSpan w:val="3"/>
            <w:vAlign w:val="center"/>
          </w:tcPr>
          <w:p w14:paraId="49E7BB37" w14:textId="47292902" w:rsidR="006551F7" w:rsidRPr="0095799A" w:rsidRDefault="00C463C7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Başvuru Yaptığı</w:t>
            </w:r>
            <w:r w:rsidR="006551F7" w:rsidRPr="0095799A">
              <w:rPr>
                <w:rFonts w:ascii="Times New Roman" w:hAnsi="Times New Roman" w:cs="Times New Roman"/>
                <w:color w:val="000000" w:themeColor="text1"/>
              </w:rPr>
              <w:t xml:space="preserve"> Kategori</w:t>
            </w:r>
            <w:r w:rsidRPr="0095799A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  <w:r w:rsidR="006551F7" w:rsidRPr="0095799A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="00BC4985" w:rsidRPr="0095799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A75D44" w:rsidRPr="0095799A">
              <w:rPr>
                <w:rFonts w:ascii="Times New Roman" w:hAnsi="Times New Roman" w:cs="Times New Roman"/>
                <w:color w:val="000000" w:themeColor="text1"/>
              </w:rPr>
              <w:t>…</w:t>
            </w:r>
            <w:r w:rsidR="00BF6C02" w:rsidRPr="0095799A">
              <w:rPr>
                <w:rFonts w:ascii="Times New Roman" w:hAnsi="Times New Roman" w:cs="Times New Roman"/>
                <w:color w:val="000000" w:themeColor="text1"/>
              </w:rPr>
              <w:t xml:space="preserve">    </w:t>
            </w:r>
            <w:r w:rsidR="00F06D14" w:rsidRPr="0095799A">
              <w:rPr>
                <w:rFonts w:ascii="Times New Roman" w:hAnsi="Times New Roman" w:cs="Times New Roman"/>
                <w:bCs/>
                <w:color w:val="000000" w:themeColor="text1"/>
              </w:rPr>
              <w:t xml:space="preserve">(Aşağıda belirtilen konulardan </w:t>
            </w:r>
            <w:r w:rsidR="00F06D14" w:rsidRPr="0095799A">
              <w:rPr>
                <w:rFonts w:ascii="Times New Roman" w:hAnsi="Times New Roman" w:cs="Times New Roman"/>
                <w:color w:val="000000" w:themeColor="text1"/>
                <w:u w:val="single"/>
              </w:rPr>
              <w:t>yalnızca bir tanesini</w:t>
            </w:r>
            <w:r w:rsidR="00F06D14" w:rsidRPr="0095799A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Pr="0095799A">
              <w:rPr>
                <w:rFonts w:ascii="Times New Roman" w:hAnsi="Times New Roman" w:cs="Times New Roman"/>
                <w:bCs/>
                <w:color w:val="000000" w:themeColor="text1"/>
              </w:rPr>
              <w:t>yazınız</w:t>
            </w:r>
            <w:r w:rsidR="00F06D14" w:rsidRPr="0095799A">
              <w:rPr>
                <w:rFonts w:ascii="Times New Roman" w:hAnsi="Times New Roman" w:cs="Times New Roman"/>
                <w:bCs/>
                <w:color w:val="000000" w:themeColor="text1"/>
              </w:rPr>
              <w:t>.)</w:t>
            </w:r>
          </w:p>
        </w:tc>
      </w:tr>
      <w:tr w:rsidR="0095799A" w:rsidRPr="0095799A" w14:paraId="4EF7400B" w14:textId="77777777" w:rsidTr="00FE6E5E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411"/>
        </w:trPr>
        <w:tc>
          <w:tcPr>
            <w:tcW w:w="9055" w:type="dxa"/>
            <w:gridSpan w:val="3"/>
            <w:vAlign w:val="center"/>
          </w:tcPr>
          <w:p w14:paraId="358B0917" w14:textId="10BAAB95" w:rsidR="006551F7" w:rsidRPr="0095799A" w:rsidRDefault="006551F7" w:rsidP="00067B6B">
            <w:pPr>
              <w:pStyle w:val="ListeParagraf"/>
              <w:numPr>
                <w:ilvl w:val="0"/>
                <w:numId w:val="1"/>
              </w:numPr>
              <w:spacing w:line="276" w:lineRule="auto"/>
              <w:ind w:left="306" w:hanging="306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Kamu görevlileri sendi</w:t>
            </w:r>
            <w:r w:rsidR="00517B2F" w:rsidRPr="0095799A">
              <w:rPr>
                <w:rFonts w:ascii="Times New Roman" w:hAnsi="Times New Roman" w:cs="Times New Roman"/>
                <w:color w:val="000000" w:themeColor="text1"/>
              </w:rPr>
              <w:t>kacılığı</w:t>
            </w:r>
            <w:r w:rsidR="0015789E" w:rsidRPr="0095799A">
              <w:rPr>
                <w:rFonts w:ascii="Times New Roman" w:hAnsi="Times New Roman" w:cs="Times New Roman"/>
                <w:color w:val="000000" w:themeColor="text1"/>
              </w:rPr>
              <w:t xml:space="preserve"> ve/veya toplu sözleşme ve/veya Sosyal Diyalog Mekanizmaları</w:t>
            </w:r>
          </w:p>
          <w:p w14:paraId="31E8832F" w14:textId="6F7013B5" w:rsidR="006551F7" w:rsidRPr="0095799A" w:rsidRDefault="00C463C7" w:rsidP="00067B6B">
            <w:pPr>
              <w:pStyle w:val="ListeParagraf"/>
              <w:numPr>
                <w:ilvl w:val="0"/>
                <w:numId w:val="1"/>
              </w:numPr>
              <w:spacing w:line="276" w:lineRule="auto"/>
              <w:ind w:left="306" w:hanging="306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Kamu personel rejimi, yönetimi ve organizasyonu</w:t>
            </w:r>
            <w:r w:rsidR="00AE7FA3" w:rsidRPr="0095799A">
              <w:rPr>
                <w:rFonts w:ascii="Times New Roman" w:hAnsi="Times New Roman" w:cs="Times New Roman"/>
                <w:color w:val="000000" w:themeColor="text1"/>
              </w:rPr>
              <w:t xml:space="preserve"> (istihdam, emek, ücret, çalışma hayatı ve ortamı vb.)</w:t>
            </w:r>
          </w:p>
          <w:p w14:paraId="3D038CE3" w14:textId="4A15D597" w:rsidR="0015789E" w:rsidRPr="0095799A" w:rsidRDefault="0015789E" w:rsidP="00067B6B">
            <w:pPr>
              <w:pStyle w:val="ListeParagraf"/>
              <w:numPr>
                <w:ilvl w:val="0"/>
                <w:numId w:val="1"/>
              </w:numPr>
              <w:spacing w:line="276" w:lineRule="auto"/>
              <w:ind w:left="306" w:hanging="306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Enflasyonla mücadele ve alım gücünün korunması</w:t>
            </w:r>
          </w:p>
          <w:p w14:paraId="40D94BAA" w14:textId="5413B0F8" w:rsidR="0015789E" w:rsidRPr="0095799A" w:rsidRDefault="0015789E" w:rsidP="00067B6B">
            <w:pPr>
              <w:pStyle w:val="ListeParagraf"/>
              <w:numPr>
                <w:ilvl w:val="0"/>
                <w:numId w:val="1"/>
              </w:numPr>
              <w:spacing w:line="276" w:lineRule="auto"/>
              <w:ind w:left="306" w:hanging="306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Kamu hizmet kalitesinin ve etkinliğinin artırılması</w:t>
            </w:r>
          </w:p>
          <w:p w14:paraId="663092BF" w14:textId="77777777" w:rsidR="00EF1BF6" w:rsidRPr="0095799A" w:rsidRDefault="006551F7" w:rsidP="00067B6B">
            <w:pPr>
              <w:pStyle w:val="ListeParagraf"/>
              <w:numPr>
                <w:ilvl w:val="0"/>
                <w:numId w:val="1"/>
              </w:numPr>
              <w:spacing w:line="276" w:lineRule="auto"/>
              <w:ind w:left="306" w:hanging="306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 xml:space="preserve">Kamu </w:t>
            </w:r>
            <w:r w:rsidR="00E24986" w:rsidRPr="0095799A">
              <w:rPr>
                <w:rFonts w:ascii="Times New Roman" w:hAnsi="Times New Roman" w:cs="Times New Roman"/>
                <w:color w:val="000000" w:themeColor="text1"/>
              </w:rPr>
              <w:t>görevlilerinin</w:t>
            </w:r>
            <w:r w:rsidRPr="0095799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17B2F" w:rsidRPr="0095799A">
              <w:rPr>
                <w:rFonts w:ascii="Times New Roman" w:hAnsi="Times New Roman" w:cs="Times New Roman"/>
                <w:color w:val="000000" w:themeColor="text1"/>
              </w:rPr>
              <w:t>ekonomi</w:t>
            </w:r>
            <w:r w:rsidR="00E24986" w:rsidRPr="0095799A">
              <w:rPr>
                <w:rFonts w:ascii="Times New Roman" w:hAnsi="Times New Roman" w:cs="Times New Roman"/>
                <w:color w:val="000000" w:themeColor="text1"/>
              </w:rPr>
              <w:t xml:space="preserve">ye </w:t>
            </w:r>
            <w:r w:rsidR="00517B2F" w:rsidRPr="0095799A">
              <w:rPr>
                <w:rFonts w:ascii="Times New Roman" w:hAnsi="Times New Roman" w:cs="Times New Roman"/>
                <w:color w:val="000000" w:themeColor="text1"/>
              </w:rPr>
              <w:t>katkıları</w:t>
            </w:r>
          </w:p>
          <w:p w14:paraId="26923CBB" w14:textId="77777777" w:rsidR="0029240D" w:rsidRDefault="00D065F1" w:rsidP="0029240D">
            <w:pPr>
              <w:pStyle w:val="ListeParagraf"/>
              <w:numPr>
                <w:ilvl w:val="0"/>
                <w:numId w:val="1"/>
              </w:numPr>
              <w:spacing w:line="276" w:lineRule="auto"/>
              <w:ind w:left="306" w:hanging="306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Grev Hakkı: Kamu sendikacılığının etkinliğinin arttırılması</w:t>
            </w:r>
          </w:p>
          <w:p w14:paraId="00AB8418" w14:textId="00FA8A24" w:rsidR="007D3A9C" w:rsidRPr="0029240D" w:rsidRDefault="0029240D" w:rsidP="0029240D">
            <w:pPr>
              <w:pStyle w:val="ListeParagraf"/>
              <w:numPr>
                <w:ilvl w:val="0"/>
                <w:numId w:val="1"/>
              </w:numPr>
              <w:spacing w:line="276" w:lineRule="auto"/>
              <w:ind w:left="306" w:hanging="306"/>
              <w:rPr>
                <w:rFonts w:ascii="Times New Roman" w:hAnsi="Times New Roman" w:cs="Times New Roman"/>
                <w:color w:val="000000" w:themeColor="text1"/>
              </w:rPr>
            </w:pPr>
            <w:bookmarkStart w:id="0" w:name="_GoBack"/>
            <w:bookmarkEnd w:id="0"/>
            <w:r w:rsidRPr="0029240D">
              <w:rPr>
                <w:rFonts w:ascii="Times New Roman" w:hAnsi="Times New Roman" w:cs="Times New Roman"/>
                <w:color w:val="000000" w:themeColor="text1"/>
              </w:rPr>
              <w:t>Çalışma hayatında engelli kamu görevlileri</w:t>
            </w:r>
          </w:p>
        </w:tc>
      </w:tr>
      <w:tr w:rsidR="0095799A" w:rsidRPr="0095799A" w14:paraId="631C15D0" w14:textId="77777777" w:rsidTr="00E81D5F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269"/>
        </w:trPr>
        <w:tc>
          <w:tcPr>
            <w:tcW w:w="9055" w:type="dxa"/>
            <w:gridSpan w:val="3"/>
            <w:vAlign w:val="center"/>
          </w:tcPr>
          <w:p w14:paraId="0BEDCC2F" w14:textId="02AFE683" w:rsidR="00EF1BF6" w:rsidRPr="0095799A" w:rsidRDefault="006551F7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 xml:space="preserve">Tez Kaynaklı </w:t>
            </w:r>
            <w:r w:rsidR="00884EC5" w:rsidRPr="0095799A">
              <w:rPr>
                <w:rFonts w:ascii="Times New Roman" w:hAnsi="Times New Roman" w:cs="Times New Roman"/>
                <w:color w:val="000000" w:themeColor="text1"/>
              </w:rPr>
              <w:t>Yayın</w:t>
            </w:r>
            <w:r w:rsidRPr="0095799A">
              <w:rPr>
                <w:rFonts w:ascii="Times New Roman" w:hAnsi="Times New Roman" w:cs="Times New Roman"/>
                <w:color w:val="000000" w:themeColor="text1"/>
              </w:rPr>
              <w:t xml:space="preserve"> Listesi </w:t>
            </w:r>
            <w:r w:rsidRPr="0095799A">
              <w:rPr>
                <w:rFonts w:ascii="Times New Roman" w:hAnsi="Times New Roman" w:cs="Times New Roman"/>
                <w:bCs/>
                <w:color w:val="000000" w:themeColor="text1"/>
              </w:rPr>
              <w:t>(</w:t>
            </w:r>
            <w:r w:rsidR="00884EC5" w:rsidRPr="0095799A">
              <w:rPr>
                <w:rFonts w:ascii="Times New Roman" w:hAnsi="Times New Roman" w:cs="Times New Roman"/>
                <w:bCs/>
                <w:color w:val="000000" w:themeColor="text1"/>
              </w:rPr>
              <w:t>Tez</w:t>
            </w:r>
            <w:r w:rsidR="00884EC5" w:rsidRPr="0095799A">
              <w:rPr>
                <w:rFonts w:ascii="Times New Roman" w:hAnsi="Times New Roman" w:cs="Times New Roman"/>
                <w:color w:val="000000" w:themeColor="text1"/>
              </w:rPr>
              <w:t xml:space="preserve"> ile ilgili yayın </w:t>
            </w:r>
            <w:r w:rsidRPr="0095799A">
              <w:rPr>
                <w:rFonts w:ascii="Times New Roman" w:hAnsi="Times New Roman" w:cs="Times New Roman"/>
                <w:color w:val="000000" w:themeColor="text1"/>
              </w:rPr>
              <w:t>bilgileri APA formatında yazılmalı ve yayının DOI numa</w:t>
            </w:r>
            <w:r w:rsidR="00112745" w:rsidRPr="0095799A">
              <w:rPr>
                <w:rFonts w:ascii="Times New Roman" w:hAnsi="Times New Roman" w:cs="Times New Roman"/>
                <w:color w:val="000000" w:themeColor="text1"/>
              </w:rPr>
              <w:t>rası verilmelidir.</w:t>
            </w:r>
            <w:r w:rsidR="00884EC5" w:rsidRPr="0095799A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3954C64F" w14:textId="02B41FE7" w:rsidR="00884EC5" w:rsidRPr="0095799A" w:rsidRDefault="00884EC5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1.</w:t>
            </w:r>
            <w:r w:rsidR="005118F1" w:rsidRPr="0095799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7E60D018" w14:textId="533882B6" w:rsidR="00884EC5" w:rsidRPr="0095799A" w:rsidRDefault="00884EC5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2.</w:t>
            </w:r>
            <w:r w:rsidR="005118F1" w:rsidRPr="0095799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95799A" w:rsidRPr="0095799A" w14:paraId="713D53CF" w14:textId="77777777" w:rsidTr="00FE6E5E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9"/>
        </w:trPr>
        <w:tc>
          <w:tcPr>
            <w:tcW w:w="9055" w:type="dxa"/>
            <w:gridSpan w:val="3"/>
            <w:vAlign w:val="center"/>
          </w:tcPr>
          <w:p w14:paraId="2E848995" w14:textId="77777777" w:rsidR="00171F44" w:rsidRPr="0095799A" w:rsidRDefault="00171F44" w:rsidP="00975E56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5799A">
              <w:rPr>
                <w:rFonts w:ascii="Times New Roman" w:hAnsi="Times New Roman" w:cs="Times New Roman"/>
                <w:color w:val="000000" w:themeColor="text1"/>
              </w:rPr>
              <w:t>Memur-Sen Tez Ödüllerinden nasıl haberdar oldunuz?</w:t>
            </w:r>
          </w:p>
          <w:p w14:paraId="66414693" w14:textId="2E8E9205" w:rsidR="005118F1" w:rsidRPr="0095799A" w:rsidRDefault="005118F1" w:rsidP="00975E56">
            <w:pPr>
              <w:spacing w:line="276" w:lineRule="auto"/>
              <w:rPr>
                <w:color w:val="000000" w:themeColor="text1"/>
              </w:rPr>
            </w:pPr>
          </w:p>
        </w:tc>
      </w:tr>
    </w:tbl>
    <w:p w14:paraId="2CB10CC7" w14:textId="6B5E0EE9" w:rsidR="0095799A" w:rsidRPr="0095799A" w:rsidRDefault="00CA660F" w:rsidP="00CA660F">
      <w:pPr>
        <w:spacing w:before="240"/>
        <w:jc w:val="both"/>
        <w:rPr>
          <w:rFonts w:ascii="Times New Roman" w:hAnsi="Times New Roman" w:cs="Times New Roman"/>
          <w:color w:val="000000" w:themeColor="text1"/>
        </w:rPr>
      </w:pPr>
      <w:r w:rsidRPr="0095799A">
        <w:rPr>
          <w:rFonts w:ascii="Times New Roman" w:hAnsi="Times New Roman" w:cs="Times New Roman"/>
          <w:color w:val="000000" w:themeColor="text1"/>
        </w:rPr>
        <w:t>Yukarıda sunduğum bilgilerin ve ekte paylaştığım belgelerin doğruluğunu beyan ediyorum. Herhangi bir yanlışlık, eksiklik ya da aykırılık olması durumunda ödülün geri alınmasını şimdiden kabul ediyorum.</w:t>
      </w:r>
    </w:p>
    <w:p w14:paraId="78122446" w14:textId="424E6C4F" w:rsidR="00CA660F" w:rsidRPr="0095799A" w:rsidRDefault="00A75D44" w:rsidP="00CA660F">
      <w:pPr>
        <w:contextualSpacing/>
        <w:jc w:val="right"/>
        <w:rPr>
          <w:rFonts w:ascii="Times New Roman" w:hAnsi="Times New Roman" w:cs="Times New Roman"/>
          <w:b/>
          <w:color w:val="000000" w:themeColor="text1"/>
        </w:rPr>
      </w:pPr>
      <w:r w:rsidRPr="0095799A">
        <w:rPr>
          <w:rFonts w:ascii="Times New Roman" w:hAnsi="Times New Roman" w:cs="Times New Roman"/>
          <w:b/>
          <w:color w:val="000000" w:themeColor="text1"/>
        </w:rPr>
        <w:t>Tarih: …/…</w:t>
      </w:r>
      <w:r w:rsidR="00CA660F" w:rsidRPr="0095799A">
        <w:rPr>
          <w:rFonts w:ascii="Times New Roman" w:hAnsi="Times New Roman" w:cs="Times New Roman"/>
          <w:b/>
          <w:color w:val="000000" w:themeColor="text1"/>
        </w:rPr>
        <w:t>/20…</w:t>
      </w:r>
    </w:p>
    <w:p w14:paraId="253A84F1" w14:textId="1AAE9DD7" w:rsidR="00BD505A" w:rsidRPr="0095799A" w:rsidRDefault="00D52A7C" w:rsidP="00100C7E">
      <w:pPr>
        <w:ind w:left="6372" w:firstLine="708"/>
        <w:contextualSpacing/>
        <w:jc w:val="center"/>
        <w:rPr>
          <w:rFonts w:ascii="Times New Roman" w:hAnsi="Times New Roman" w:cs="Times New Roman"/>
          <w:b/>
          <w:color w:val="000000" w:themeColor="text1"/>
        </w:rPr>
      </w:pPr>
      <w:r w:rsidRPr="0095799A">
        <w:rPr>
          <w:rFonts w:ascii="Times New Roman" w:hAnsi="Times New Roman" w:cs="Times New Roman"/>
          <w:b/>
          <w:color w:val="000000" w:themeColor="text1"/>
        </w:rPr>
        <w:t xml:space="preserve">     </w:t>
      </w:r>
      <w:r w:rsidR="00CA660F" w:rsidRPr="0095799A">
        <w:rPr>
          <w:rFonts w:ascii="Times New Roman" w:hAnsi="Times New Roman" w:cs="Times New Roman"/>
          <w:b/>
          <w:color w:val="000000" w:themeColor="text1"/>
        </w:rPr>
        <w:t>İmza</w:t>
      </w:r>
      <w:r w:rsidR="00DB3ECE" w:rsidRPr="0095799A">
        <w:rPr>
          <w:rFonts w:ascii="Times New Roman" w:hAnsi="Times New Roman" w:cs="Times New Roman"/>
          <w:b/>
          <w:color w:val="000000" w:themeColor="text1"/>
        </w:rPr>
        <w:t xml:space="preserve"> </w:t>
      </w:r>
    </w:p>
    <w:sectPr w:rsidR="00BD505A" w:rsidRPr="0095799A" w:rsidSect="000F09B2">
      <w:pgSz w:w="11906" w:h="16838"/>
      <w:pgMar w:top="284" w:right="1418" w:bottom="289" w:left="1418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3F123A" w14:textId="77777777" w:rsidR="00F47C97" w:rsidRDefault="00F47C97" w:rsidP="007847C8">
      <w:pPr>
        <w:spacing w:after="0" w:line="240" w:lineRule="auto"/>
      </w:pPr>
      <w:r>
        <w:separator/>
      </w:r>
    </w:p>
  </w:endnote>
  <w:endnote w:type="continuationSeparator" w:id="0">
    <w:p w14:paraId="491762C6" w14:textId="77777777" w:rsidR="00F47C97" w:rsidRDefault="00F47C97" w:rsidP="007847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81648" w14:textId="77777777" w:rsidR="00F47C97" w:rsidRDefault="00F47C97" w:rsidP="007847C8">
      <w:pPr>
        <w:spacing w:after="0" w:line="240" w:lineRule="auto"/>
      </w:pPr>
      <w:r>
        <w:separator/>
      </w:r>
    </w:p>
  </w:footnote>
  <w:footnote w:type="continuationSeparator" w:id="0">
    <w:p w14:paraId="7725356A" w14:textId="77777777" w:rsidR="00F47C97" w:rsidRDefault="00F47C97" w:rsidP="007847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BB3"/>
    <w:multiLevelType w:val="hybridMultilevel"/>
    <w:tmpl w:val="1BAACD96"/>
    <w:lvl w:ilvl="0" w:tplc="7F2064B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D4292"/>
    <w:multiLevelType w:val="hybridMultilevel"/>
    <w:tmpl w:val="B3706AC8"/>
    <w:lvl w:ilvl="0" w:tplc="1460EAD0">
      <w:start w:val="1"/>
      <w:numFmt w:val="decimal"/>
      <w:lvlText w:val="%1."/>
      <w:lvlJc w:val="left"/>
      <w:pPr>
        <w:ind w:left="720" w:hanging="360"/>
      </w:pPr>
      <w:rPr>
        <w:rFonts w:hint="default"/>
        <w:sz w:val="21"/>
        <w:szCs w:val="2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44E63"/>
    <w:multiLevelType w:val="hybridMultilevel"/>
    <w:tmpl w:val="B3706AC8"/>
    <w:lvl w:ilvl="0" w:tplc="1460EAD0">
      <w:start w:val="1"/>
      <w:numFmt w:val="decimal"/>
      <w:lvlText w:val="%1."/>
      <w:lvlJc w:val="left"/>
      <w:pPr>
        <w:ind w:left="720" w:hanging="360"/>
      </w:pPr>
      <w:rPr>
        <w:rFonts w:hint="default"/>
        <w:sz w:val="21"/>
        <w:szCs w:val="2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F0962"/>
    <w:multiLevelType w:val="hybridMultilevel"/>
    <w:tmpl w:val="6BCCD8A0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A6F58"/>
    <w:multiLevelType w:val="hybridMultilevel"/>
    <w:tmpl w:val="F984D8D2"/>
    <w:lvl w:ilvl="0" w:tplc="4B5C7E6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sz w:val="2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0678C3"/>
    <w:multiLevelType w:val="hybridMultilevel"/>
    <w:tmpl w:val="36D29E62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C1MDMzMjY2N7JQ0lEKTi0uzszPAykwqQUAkioRNiwAAAA="/>
  </w:docVars>
  <w:rsids>
    <w:rsidRoot w:val="00A47508"/>
    <w:rsid w:val="00067B6B"/>
    <w:rsid w:val="00080625"/>
    <w:rsid w:val="00091CFA"/>
    <w:rsid w:val="000F09B2"/>
    <w:rsid w:val="00100C7E"/>
    <w:rsid w:val="00112745"/>
    <w:rsid w:val="001375F5"/>
    <w:rsid w:val="00140285"/>
    <w:rsid w:val="0015789E"/>
    <w:rsid w:val="00171F44"/>
    <w:rsid w:val="00182A1E"/>
    <w:rsid w:val="001864F0"/>
    <w:rsid w:val="00197BE6"/>
    <w:rsid w:val="001E7B4C"/>
    <w:rsid w:val="00237649"/>
    <w:rsid w:val="00251DDC"/>
    <w:rsid w:val="0029240D"/>
    <w:rsid w:val="00292944"/>
    <w:rsid w:val="00344A0B"/>
    <w:rsid w:val="003A36DC"/>
    <w:rsid w:val="003A748D"/>
    <w:rsid w:val="00402F85"/>
    <w:rsid w:val="00404541"/>
    <w:rsid w:val="00417AEA"/>
    <w:rsid w:val="004B5B16"/>
    <w:rsid w:val="004F3058"/>
    <w:rsid w:val="005118F1"/>
    <w:rsid w:val="00517B2F"/>
    <w:rsid w:val="005D0A0C"/>
    <w:rsid w:val="005F55E0"/>
    <w:rsid w:val="005F770F"/>
    <w:rsid w:val="00620288"/>
    <w:rsid w:val="006551F7"/>
    <w:rsid w:val="00697FF5"/>
    <w:rsid w:val="006B53FB"/>
    <w:rsid w:val="0073330C"/>
    <w:rsid w:val="00756B72"/>
    <w:rsid w:val="00774D56"/>
    <w:rsid w:val="007847C8"/>
    <w:rsid w:val="007A4A3B"/>
    <w:rsid w:val="007C08CB"/>
    <w:rsid w:val="007D3A9C"/>
    <w:rsid w:val="00815881"/>
    <w:rsid w:val="00844555"/>
    <w:rsid w:val="00884EC5"/>
    <w:rsid w:val="00896DC0"/>
    <w:rsid w:val="008A2E7B"/>
    <w:rsid w:val="008E4DDD"/>
    <w:rsid w:val="00900D41"/>
    <w:rsid w:val="009137F6"/>
    <w:rsid w:val="009559D4"/>
    <w:rsid w:val="0095799A"/>
    <w:rsid w:val="00975E56"/>
    <w:rsid w:val="009A2085"/>
    <w:rsid w:val="009D7921"/>
    <w:rsid w:val="00A47508"/>
    <w:rsid w:val="00A75D44"/>
    <w:rsid w:val="00AA351E"/>
    <w:rsid w:val="00AE7FA3"/>
    <w:rsid w:val="00B16AE0"/>
    <w:rsid w:val="00B30DC9"/>
    <w:rsid w:val="00B43417"/>
    <w:rsid w:val="00BC45F0"/>
    <w:rsid w:val="00BC4985"/>
    <w:rsid w:val="00BD505A"/>
    <w:rsid w:val="00BD51D0"/>
    <w:rsid w:val="00BE2B85"/>
    <w:rsid w:val="00BF6C02"/>
    <w:rsid w:val="00C14B7B"/>
    <w:rsid w:val="00C463C7"/>
    <w:rsid w:val="00C740F2"/>
    <w:rsid w:val="00CA660F"/>
    <w:rsid w:val="00CB23F4"/>
    <w:rsid w:val="00CE150A"/>
    <w:rsid w:val="00D065F1"/>
    <w:rsid w:val="00D17443"/>
    <w:rsid w:val="00D32005"/>
    <w:rsid w:val="00D52A7C"/>
    <w:rsid w:val="00D7330F"/>
    <w:rsid w:val="00D82A93"/>
    <w:rsid w:val="00DB3E4F"/>
    <w:rsid w:val="00DB3ECE"/>
    <w:rsid w:val="00DD35C8"/>
    <w:rsid w:val="00DE1411"/>
    <w:rsid w:val="00E00395"/>
    <w:rsid w:val="00E116D9"/>
    <w:rsid w:val="00E24986"/>
    <w:rsid w:val="00E81D5F"/>
    <w:rsid w:val="00ED130D"/>
    <w:rsid w:val="00EF1BF6"/>
    <w:rsid w:val="00F06D14"/>
    <w:rsid w:val="00F47C97"/>
    <w:rsid w:val="00F80C37"/>
    <w:rsid w:val="00F92EC2"/>
    <w:rsid w:val="00FA2ECE"/>
    <w:rsid w:val="00FA792F"/>
    <w:rsid w:val="00FD318A"/>
    <w:rsid w:val="00FE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45FD52"/>
  <w15:docId w15:val="{287795C7-90F7-47B5-B5C5-708A3B82F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F1B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551F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84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847C8"/>
  </w:style>
  <w:style w:type="paragraph" w:styleId="AltBilgi">
    <w:name w:val="footer"/>
    <w:basedOn w:val="Normal"/>
    <w:link w:val="AltBilgiChar"/>
    <w:uiPriority w:val="99"/>
    <w:unhideWhenUsed/>
    <w:rsid w:val="00784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847C8"/>
  </w:style>
  <w:style w:type="paragraph" w:styleId="BalonMetni">
    <w:name w:val="Balloon Text"/>
    <w:basedOn w:val="Normal"/>
    <w:link w:val="BalonMetniChar"/>
    <w:uiPriority w:val="99"/>
    <w:semiHidden/>
    <w:unhideWhenUsed/>
    <w:rsid w:val="00975E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75E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B84B3C-B77B-4902-94C0-91B5EEA0D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DELL</cp:lastModifiedBy>
  <cp:revision>4</cp:revision>
  <cp:lastPrinted>2023-12-12T06:50:00Z</cp:lastPrinted>
  <dcterms:created xsi:type="dcterms:W3CDTF">2024-11-05T14:44:00Z</dcterms:created>
  <dcterms:modified xsi:type="dcterms:W3CDTF">2025-11-07T11:40:00Z</dcterms:modified>
</cp:coreProperties>
</file>